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81225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29C7997" w14:textId="77777777" w:rsidTr="00146EEC">
        <w:tc>
          <w:tcPr>
            <w:tcW w:w="2689" w:type="dxa"/>
          </w:tcPr>
          <w:p w14:paraId="105D004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AE0F17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023C0" w14:paraId="62219E7A" w14:textId="77777777" w:rsidTr="00146EEC">
        <w:tc>
          <w:tcPr>
            <w:tcW w:w="2689" w:type="dxa"/>
          </w:tcPr>
          <w:p w14:paraId="35BB8708" w14:textId="5623030C" w:rsidR="00E023C0" w:rsidRPr="00CC451E" w:rsidRDefault="00E023C0" w:rsidP="000754EC">
            <w:pPr>
              <w:pStyle w:val="SIText"/>
            </w:pPr>
            <w:r>
              <w:t xml:space="preserve">Release </w:t>
            </w:r>
            <w:r w:rsidR="0004599A">
              <w:t>1</w:t>
            </w:r>
          </w:p>
        </w:tc>
        <w:tc>
          <w:tcPr>
            <w:tcW w:w="6939" w:type="dxa"/>
          </w:tcPr>
          <w:p w14:paraId="76381F9C" w14:textId="1838B9C1" w:rsidR="00E023C0" w:rsidRPr="00CC451E" w:rsidRDefault="00E023C0" w:rsidP="000754EC">
            <w:pPr>
              <w:pStyle w:val="SIText"/>
            </w:pPr>
            <w:r w:rsidRPr="009D468D">
              <w:t>This version released with FWP Forest and Wood Products Training Package Version</w:t>
            </w:r>
            <w:r>
              <w:t xml:space="preserve"> 6.0</w:t>
            </w:r>
            <w:r w:rsidR="0004599A">
              <w:t>.</w:t>
            </w:r>
          </w:p>
        </w:tc>
      </w:tr>
    </w:tbl>
    <w:p w14:paraId="1E91C1A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E72810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8BE584A" w14:textId="77777777" w:rsidR="00F1480E" w:rsidRPr="000754EC" w:rsidRDefault="0013164F" w:rsidP="000754EC">
            <w:pPr>
              <w:pStyle w:val="SIUNITCODE"/>
            </w:pPr>
            <w:r>
              <w:t>FWPTMM</w:t>
            </w:r>
            <w:r w:rsidR="00B45CF0">
              <w:t>4xxx</w:t>
            </w:r>
          </w:p>
        </w:tc>
        <w:tc>
          <w:tcPr>
            <w:tcW w:w="3604" w:type="pct"/>
            <w:shd w:val="clear" w:color="auto" w:fill="auto"/>
          </w:tcPr>
          <w:p w14:paraId="194DF311" w14:textId="16048257" w:rsidR="00F1480E" w:rsidRPr="000754EC" w:rsidRDefault="0071525F" w:rsidP="005D7E99">
            <w:pPr>
              <w:pStyle w:val="SIUnittitle"/>
            </w:pPr>
            <w:r>
              <w:t xml:space="preserve">Interpret details </w:t>
            </w:r>
            <w:r w:rsidR="00927DBD">
              <w:t>of</w:t>
            </w:r>
            <w:r w:rsidR="00920908">
              <w:t xml:space="preserve"> </w:t>
            </w:r>
            <w:r w:rsidR="00470881">
              <w:t xml:space="preserve">timber </w:t>
            </w:r>
            <w:r w:rsidR="005D7E99">
              <w:t>roof trusses</w:t>
            </w:r>
            <w:r w:rsidR="00ED244B">
              <w:t xml:space="preserve"> to </w:t>
            </w:r>
            <w:r w:rsidR="00F4071F">
              <w:t xml:space="preserve">inform design of </w:t>
            </w:r>
            <w:r w:rsidR="00ED244B">
              <w:t>plans and production documents</w:t>
            </w:r>
          </w:p>
        </w:tc>
      </w:tr>
      <w:tr w:rsidR="00F1480E" w:rsidRPr="00963A46" w14:paraId="0318E7E1" w14:textId="77777777" w:rsidTr="00CA2922">
        <w:tc>
          <w:tcPr>
            <w:tcW w:w="1396" w:type="pct"/>
            <w:shd w:val="clear" w:color="auto" w:fill="auto"/>
          </w:tcPr>
          <w:p w14:paraId="69CCF00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6218B31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FCE72BE" w14:textId="5BDB12C6" w:rsidR="00CA0B2F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="00EC48C0">
              <w:t xml:space="preserve">and knowledge required to </w:t>
            </w:r>
            <w:r w:rsidR="00066DB5">
              <w:t>interpret</w:t>
            </w:r>
            <w:r w:rsidR="00EC48C0" w:rsidRPr="0060302A">
              <w:t xml:space="preserve"> </w:t>
            </w:r>
            <w:r w:rsidR="00E111F8">
              <w:t xml:space="preserve">and apply </w:t>
            </w:r>
            <w:r w:rsidR="002135AF" w:rsidRPr="0060302A">
              <w:t xml:space="preserve">a broad range of </w:t>
            </w:r>
            <w:r w:rsidR="002135AF">
              <w:t>information</w:t>
            </w:r>
            <w:r w:rsidR="00940F8F">
              <w:t xml:space="preserve"> into the design of timber </w:t>
            </w:r>
            <w:r w:rsidR="00F92FF7">
              <w:t>roof trusses</w:t>
            </w:r>
            <w:r w:rsidR="008568B9">
              <w:t xml:space="preserve">. </w:t>
            </w:r>
          </w:p>
          <w:p w14:paraId="1BDDA4A0" w14:textId="77777777" w:rsidR="00CA0B2F" w:rsidRDefault="00CA0B2F" w:rsidP="000754EC">
            <w:pPr>
              <w:pStyle w:val="SIText"/>
            </w:pPr>
          </w:p>
          <w:p w14:paraId="7FE5D5A7" w14:textId="3ECE0933" w:rsidR="00F1480E" w:rsidRPr="000754EC" w:rsidRDefault="00C922B5" w:rsidP="000754EC">
            <w:pPr>
              <w:pStyle w:val="SIText"/>
            </w:pPr>
            <w:r w:rsidRPr="00923720">
              <w:t xml:space="preserve">The unit applies to </w:t>
            </w:r>
            <w:r>
              <w:t xml:space="preserve">individuals who </w:t>
            </w:r>
            <w:r w:rsidR="00940F8F">
              <w:t>prepare</w:t>
            </w:r>
            <w:r w:rsidR="002B1B76">
              <w:t xml:space="preserve"> timber </w:t>
            </w:r>
            <w:r w:rsidR="00F92FF7">
              <w:t>roof truss</w:t>
            </w:r>
            <w:r w:rsidR="00F25015">
              <w:t xml:space="preserve"> drawi</w:t>
            </w:r>
            <w:r w:rsidR="009A37A4">
              <w:t>ngs,</w:t>
            </w:r>
            <w:r w:rsidR="00EC48C0" w:rsidRPr="0060302A">
              <w:t xml:space="preserve"> production documents and installation instructions using custom software</w:t>
            </w:r>
            <w:r w:rsidR="00D639F9">
              <w:t xml:space="preserve"> for </w:t>
            </w:r>
            <w:r w:rsidR="00553634">
              <w:t>timber systems design</w:t>
            </w:r>
            <w:r w:rsidR="00EC48C0" w:rsidRPr="0060302A">
              <w:t xml:space="preserve">. </w:t>
            </w:r>
          </w:p>
          <w:p w14:paraId="25AA9E9B" w14:textId="77777777" w:rsidR="00700C3C" w:rsidRDefault="00700C3C" w:rsidP="000754EC">
            <w:pPr>
              <w:pStyle w:val="SIText"/>
            </w:pPr>
          </w:p>
          <w:p w14:paraId="0A1F558C" w14:textId="66D465CC" w:rsidR="005D4F72" w:rsidRDefault="001A1DE5" w:rsidP="000754EC">
            <w:pPr>
              <w:pStyle w:val="SIText"/>
            </w:pPr>
            <w:r>
              <w:t>This unit of competency is suitable for individuals using their own judgment to deal with predictable and unpredictable problems and decide on solutions to a range of complex problems during the documentation preparation process.</w:t>
            </w:r>
          </w:p>
          <w:p w14:paraId="768A3C24" w14:textId="77777777" w:rsidR="005D4F72" w:rsidRPr="000754EC" w:rsidRDefault="005D4F72" w:rsidP="000754EC">
            <w:pPr>
              <w:pStyle w:val="SIText"/>
            </w:pPr>
          </w:p>
          <w:p w14:paraId="5A61DCBB" w14:textId="00FA841B" w:rsidR="00616845" w:rsidRPr="000754EC" w:rsidRDefault="00700C3C" w:rsidP="000754EC">
            <w:pPr>
              <w:pStyle w:val="SIText"/>
            </w:pPr>
            <w:r w:rsidRPr="0060302A">
              <w:t>Work is completed in a timber production or design setting.</w:t>
            </w:r>
          </w:p>
          <w:p w14:paraId="5477C6F8" w14:textId="77777777" w:rsidR="00373436" w:rsidRDefault="00373436" w:rsidP="00373436">
            <w:pPr>
              <w:pStyle w:val="SIText"/>
              <w:rPr>
                <w:rStyle w:val="SITemporaryText-red"/>
              </w:rPr>
            </w:pPr>
          </w:p>
          <w:p w14:paraId="1218F90E" w14:textId="77777777" w:rsidR="00373436" w:rsidRPr="00105AEA" w:rsidRDefault="00373436" w:rsidP="00AB46DE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05AEA">
              <w:rPr>
                <w:rStyle w:val="SITemporaryText-red"/>
                <w:color w:val="auto"/>
                <w:sz w:val="20"/>
              </w:rPr>
              <w:t xml:space="preserve">No licensing,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</w:p>
          <w:p w14:paraId="02FB7089" w14:textId="77777777" w:rsidR="00373436" w:rsidRPr="000754EC" w:rsidRDefault="00373436" w:rsidP="00950668">
            <w:pPr>
              <w:pStyle w:val="SIText"/>
            </w:pPr>
          </w:p>
        </w:tc>
      </w:tr>
      <w:tr w:rsidR="00F1480E" w:rsidRPr="00963A46" w14:paraId="25683D13" w14:textId="77777777" w:rsidTr="00CA2922">
        <w:tc>
          <w:tcPr>
            <w:tcW w:w="1396" w:type="pct"/>
            <w:shd w:val="clear" w:color="auto" w:fill="auto"/>
          </w:tcPr>
          <w:p w14:paraId="6D84476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6B33E43" w14:textId="49BA42BF" w:rsidR="00F1480E" w:rsidRPr="000754EC" w:rsidRDefault="00F1480E" w:rsidP="00950668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EA0A470" w14:textId="77777777" w:rsidTr="00CA2922">
        <w:tc>
          <w:tcPr>
            <w:tcW w:w="1396" w:type="pct"/>
            <w:shd w:val="clear" w:color="auto" w:fill="auto"/>
          </w:tcPr>
          <w:p w14:paraId="2AFBC63D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17F0DED1" w14:textId="64CF5E7F" w:rsidR="00F1480E" w:rsidRPr="000754EC" w:rsidRDefault="00142A39" w:rsidP="000754EC">
            <w:pPr>
              <w:pStyle w:val="SIText"/>
            </w:pPr>
            <w:r>
              <w:t>Timber Manufacturing Products</w:t>
            </w:r>
            <w:r w:rsidR="00FF3650">
              <w:t xml:space="preserve"> (TMM)</w:t>
            </w:r>
          </w:p>
        </w:tc>
      </w:tr>
    </w:tbl>
    <w:p w14:paraId="43D10C1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668717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5CAB3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64E9C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FD1340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FD5F910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EC0A6F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77545B2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7C4FD00" w14:textId="5B841192" w:rsidR="00F1480E" w:rsidRPr="000754EC" w:rsidRDefault="00F1480E" w:rsidP="00A41FDB">
            <w:pPr>
              <w:pStyle w:val="SIText"/>
            </w:pPr>
            <w:r w:rsidRPr="000754EC">
              <w:t>1</w:t>
            </w:r>
            <w:r w:rsidR="008908DE" w:rsidRPr="000754EC">
              <w:t>.</w:t>
            </w:r>
            <w:r w:rsidR="009F35E7">
              <w:t xml:space="preserve"> </w:t>
            </w:r>
            <w:r w:rsidR="00A41FDB">
              <w:t xml:space="preserve">Prepare for design </w:t>
            </w:r>
            <w:r w:rsidR="001479E5">
              <w:t>of layout plans</w:t>
            </w:r>
          </w:p>
        </w:tc>
        <w:tc>
          <w:tcPr>
            <w:tcW w:w="3604" w:type="pct"/>
            <w:shd w:val="clear" w:color="auto" w:fill="auto"/>
          </w:tcPr>
          <w:p w14:paraId="0B2AE5C2" w14:textId="718E2E4C" w:rsidR="00F1480E" w:rsidRPr="000754EC" w:rsidRDefault="00F1480E" w:rsidP="000754EC">
            <w:pPr>
              <w:pStyle w:val="SIText"/>
            </w:pPr>
            <w:r w:rsidRPr="008908DE">
              <w:t xml:space="preserve">1.1 </w:t>
            </w:r>
            <w:r w:rsidR="000A31FF">
              <w:t xml:space="preserve">Read and interpret </w:t>
            </w:r>
            <w:r w:rsidR="008B622D">
              <w:t>building</w:t>
            </w:r>
            <w:r w:rsidR="000A31FF">
              <w:t xml:space="preserve"> plans and specifications </w:t>
            </w:r>
            <w:r w:rsidR="00F32F13">
              <w:t>to determine and verify applied loads and other design factors</w:t>
            </w:r>
          </w:p>
          <w:p w14:paraId="07BD0784" w14:textId="28168B9E" w:rsidR="00F1480E" w:rsidRPr="000754EC" w:rsidRDefault="00F1480E" w:rsidP="008322BE">
            <w:pPr>
              <w:pStyle w:val="SIText"/>
            </w:pPr>
            <w:r w:rsidRPr="008908DE">
              <w:t xml:space="preserve">1.2 </w:t>
            </w:r>
            <w:r w:rsidR="00A260A0">
              <w:t xml:space="preserve">Interpret </w:t>
            </w:r>
            <w:r w:rsidR="00553634">
              <w:t xml:space="preserve">and apply </w:t>
            </w:r>
            <w:r w:rsidR="00A260A0">
              <w:t>relevant building codes, regulations and standards</w:t>
            </w:r>
          </w:p>
          <w:p w14:paraId="53B98FDE" w14:textId="0143CC96" w:rsidR="0088071C" w:rsidRDefault="00F1480E" w:rsidP="008322BE">
            <w:pPr>
              <w:pStyle w:val="SIText"/>
            </w:pPr>
            <w:r w:rsidRPr="008908DE">
              <w:t xml:space="preserve">1.3 </w:t>
            </w:r>
            <w:r w:rsidR="00553634">
              <w:t>F</w:t>
            </w:r>
            <w:r w:rsidR="00A260A0">
              <w:t>ollow organisational quality requirements</w:t>
            </w:r>
            <w:r w:rsidR="0064757C">
              <w:t xml:space="preserve"> </w:t>
            </w:r>
            <w:r w:rsidR="00553634">
              <w:t xml:space="preserve">for the </w:t>
            </w:r>
            <w:r w:rsidR="0064757C">
              <w:t>design of timber roof trusses</w:t>
            </w:r>
          </w:p>
          <w:p w14:paraId="3FF1D613" w14:textId="4992560E" w:rsidR="0088071C" w:rsidRDefault="00A260A0" w:rsidP="00A2073D">
            <w:pPr>
              <w:pStyle w:val="SIText"/>
            </w:pPr>
            <w:r>
              <w:t xml:space="preserve">1.4 </w:t>
            </w:r>
            <w:r w:rsidR="0088071C">
              <w:t>Consult with stakeholders/clients</w:t>
            </w:r>
            <w:r w:rsidR="005A2500">
              <w:t xml:space="preserve"> to clarify</w:t>
            </w:r>
            <w:r w:rsidR="0088071C">
              <w:t xml:space="preserve"> design requirements</w:t>
            </w:r>
          </w:p>
          <w:p w14:paraId="0E1953CB" w14:textId="70C81E9D" w:rsidR="00AB46DE" w:rsidRDefault="0088071C" w:rsidP="00A2073D">
            <w:pPr>
              <w:pStyle w:val="SIText"/>
            </w:pPr>
            <w:r>
              <w:t xml:space="preserve">1.5 </w:t>
            </w:r>
            <w:r w:rsidR="005C433B">
              <w:t>Identify and resolve design</w:t>
            </w:r>
            <w:r w:rsidR="009E213D">
              <w:t>, production and</w:t>
            </w:r>
            <w:r w:rsidR="00553634">
              <w:t>/or</w:t>
            </w:r>
            <w:r w:rsidR="009E213D">
              <w:t xml:space="preserve"> installation</w:t>
            </w:r>
            <w:r w:rsidR="005C433B">
              <w:t xml:space="preserve"> issues outside software limitations</w:t>
            </w:r>
            <w:r w:rsidR="006212C2">
              <w:t xml:space="preserve"> and seek appropriate advice</w:t>
            </w:r>
          </w:p>
          <w:p w14:paraId="6A55C430" w14:textId="08025717" w:rsidR="003F4E5D" w:rsidRPr="00A2073D" w:rsidRDefault="003F4E5D" w:rsidP="00BE146F">
            <w:pPr>
              <w:pStyle w:val="SIText"/>
              <w:rPr>
                <w:rFonts w:eastAsia="Calibri"/>
              </w:rPr>
            </w:pPr>
            <w:r>
              <w:t xml:space="preserve">1.6 </w:t>
            </w:r>
            <w:r w:rsidR="00553634">
              <w:t>Check custom computer software for currency</w:t>
            </w:r>
          </w:p>
        </w:tc>
      </w:tr>
      <w:tr w:rsidR="00F1480E" w:rsidRPr="00963A46" w14:paraId="678CF13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D212DAA" w14:textId="44A78562" w:rsidR="003F4E5D" w:rsidRDefault="00F1480E" w:rsidP="004948F4">
            <w:pPr>
              <w:pStyle w:val="SIText"/>
            </w:pPr>
            <w:r w:rsidRPr="008908DE">
              <w:t>2</w:t>
            </w:r>
            <w:r w:rsidR="008908DE" w:rsidRPr="000754EC">
              <w:t>.</w:t>
            </w:r>
            <w:r w:rsidR="00C52D49">
              <w:t xml:space="preserve"> </w:t>
            </w:r>
            <w:r w:rsidR="00553634">
              <w:t>Create and r</w:t>
            </w:r>
            <w:r w:rsidR="003F4E5D">
              <w:t>eview design options</w:t>
            </w:r>
          </w:p>
          <w:p w14:paraId="7A39A85A" w14:textId="78D04173" w:rsidR="00F1480E" w:rsidRPr="000754EC" w:rsidRDefault="00F1480E" w:rsidP="004948F4">
            <w:pPr>
              <w:pStyle w:val="SIText"/>
            </w:pPr>
          </w:p>
        </w:tc>
        <w:tc>
          <w:tcPr>
            <w:tcW w:w="3604" w:type="pct"/>
            <w:shd w:val="clear" w:color="auto" w:fill="auto"/>
          </w:tcPr>
          <w:p w14:paraId="79230C88" w14:textId="77777777" w:rsidR="00553634" w:rsidRDefault="00F1480E" w:rsidP="000754EC">
            <w:pPr>
              <w:pStyle w:val="SIText"/>
            </w:pPr>
            <w:r w:rsidRPr="008908DE">
              <w:t xml:space="preserve">2.1 </w:t>
            </w:r>
            <w:r w:rsidR="00553634">
              <w:t>Design and draft a timber roof truss layout plan</w:t>
            </w:r>
          </w:p>
          <w:p w14:paraId="10FC861A" w14:textId="345091D9" w:rsidR="00F1480E" w:rsidRPr="000754EC" w:rsidRDefault="00553634" w:rsidP="000754EC">
            <w:pPr>
              <w:pStyle w:val="SIText"/>
            </w:pPr>
            <w:r>
              <w:t xml:space="preserve">2.2 </w:t>
            </w:r>
            <w:r w:rsidR="003F4E5D">
              <w:t xml:space="preserve">Review design </w:t>
            </w:r>
            <w:r>
              <w:t xml:space="preserve">to ensure it </w:t>
            </w:r>
            <w:r w:rsidR="004C14F8">
              <w:t>meets client requirements and complies with appropriate building regulations, codes and standards</w:t>
            </w:r>
          </w:p>
          <w:p w14:paraId="04D11BD0" w14:textId="39600762" w:rsidR="00F1480E" w:rsidRDefault="00F1480E" w:rsidP="00FF692A">
            <w:pPr>
              <w:pStyle w:val="SIText"/>
            </w:pPr>
            <w:r w:rsidRPr="008908DE">
              <w:t xml:space="preserve">2.3 </w:t>
            </w:r>
            <w:r w:rsidR="000F4509">
              <w:t xml:space="preserve">Review layout </w:t>
            </w:r>
            <w:r w:rsidR="00553634">
              <w:t xml:space="preserve">to ensure it </w:t>
            </w:r>
            <w:r w:rsidR="004D45A5">
              <w:t>optim</w:t>
            </w:r>
            <w:r w:rsidR="00553634">
              <w:t>ises</w:t>
            </w:r>
            <w:r w:rsidR="004D45A5">
              <w:t xml:space="preserve"> efficiency </w:t>
            </w:r>
            <w:r w:rsidR="00960C11">
              <w:t>of material</w:t>
            </w:r>
            <w:r w:rsidR="00553634">
              <w:t xml:space="preserve"> use and production procedures</w:t>
            </w:r>
          </w:p>
          <w:p w14:paraId="243A3195" w14:textId="1F5EEF21" w:rsidR="00553634" w:rsidRPr="000754EC" w:rsidRDefault="00553634" w:rsidP="00FF692A">
            <w:pPr>
              <w:pStyle w:val="SIText"/>
            </w:pPr>
            <w:r>
              <w:t>2.4 Amend design options if necessary</w:t>
            </w:r>
          </w:p>
        </w:tc>
      </w:tr>
      <w:tr w:rsidR="00F1480E" w:rsidRPr="00963A46" w14:paraId="0BD072C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50F1E94" w14:textId="686BE411" w:rsidR="00F1480E" w:rsidRPr="000754EC" w:rsidRDefault="00F1480E" w:rsidP="003F4E5D">
            <w:pPr>
              <w:pStyle w:val="SIText"/>
            </w:pPr>
            <w:r w:rsidRPr="008908DE">
              <w:t>3</w:t>
            </w:r>
            <w:r w:rsidR="008908DE" w:rsidRPr="000754EC">
              <w:t>.</w:t>
            </w:r>
            <w:r w:rsidRPr="000754EC">
              <w:t xml:space="preserve"> </w:t>
            </w:r>
            <w:r w:rsidR="003F4E5D">
              <w:t>Design production and installation documentation</w:t>
            </w:r>
          </w:p>
        </w:tc>
        <w:tc>
          <w:tcPr>
            <w:tcW w:w="3604" w:type="pct"/>
            <w:shd w:val="clear" w:color="auto" w:fill="auto"/>
          </w:tcPr>
          <w:p w14:paraId="5014EBCE" w14:textId="1661E5FB" w:rsidR="00F1480E" w:rsidRPr="000754EC" w:rsidRDefault="005E581B" w:rsidP="000754EC">
            <w:pPr>
              <w:pStyle w:val="SIText"/>
            </w:pPr>
            <w:r>
              <w:t>3.</w:t>
            </w:r>
            <w:r w:rsidR="00553634">
              <w:t>1</w:t>
            </w:r>
            <w:r>
              <w:t xml:space="preserve"> Confirm</w:t>
            </w:r>
            <w:r w:rsidR="00225ABD">
              <w:t xml:space="preserve"> dimensions</w:t>
            </w:r>
            <w:r w:rsidR="002A2FF2">
              <w:t>, span</w:t>
            </w:r>
            <w:r w:rsidR="00003EED">
              <w:t xml:space="preserve"> </w:t>
            </w:r>
            <w:r w:rsidR="00225ABD">
              <w:t>measurements</w:t>
            </w:r>
            <w:r w:rsidR="005E4288">
              <w:t xml:space="preserve"> </w:t>
            </w:r>
            <w:r w:rsidR="00194AAD">
              <w:t>and</w:t>
            </w:r>
            <w:r w:rsidR="005E4288">
              <w:t xml:space="preserve"> timber </w:t>
            </w:r>
            <w:r w:rsidR="007C05D4">
              <w:t>floor</w:t>
            </w:r>
            <w:r>
              <w:t xml:space="preserve"> </w:t>
            </w:r>
            <w:r w:rsidR="002A2FF2">
              <w:t xml:space="preserve">sections </w:t>
            </w:r>
            <w:r>
              <w:t>from building plans and specification</w:t>
            </w:r>
          </w:p>
          <w:p w14:paraId="4DA72815" w14:textId="44C088A1" w:rsidR="00F1480E" w:rsidRPr="000754EC" w:rsidRDefault="00F1480E" w:rsidP="000754EC">
            <w:pPr>
              <w:pStyle w:val="SIText"/>
            </w:pPr>
            <w:r w:rsidRPr="008908DE">
              <w:t>3.</w:t>
            </w:r>
            <w:r w:rsidR="00553634">
              <w:t>2</w:t>
            </w:r>
            <w:r w:rsidRPr="008908DE">
              <w:t xml:space="preserve"> </w:t>
            </w:r>
            <w:r w:rsidR="003D2212">
              <w:t xml:space="preserve">Input applied spans, loads and data into software and create a </w:t>
            </w:r>
            <w:r w:rsidR="00FD62CF">
              <w:t xml:space="preserve">timber roof truss </w:t>
            </w:r>
            <w:r w:rsidR="003D2212">
              <w:t>layout</w:t>
            </w:r>
          </w:p>
          <w:p w14:paraId="07EF5DA3" w14:textId="2946560A" w:rsidR="003C7C2D" w:rsidRDefault="00F1480E" w:rsidP="00FF692A">
            <w:pPr>
              <w:pStyle w:val="SIText"/>
            </w:pPr>
            <w:r w:rsidRPr="008908DE">
              <w:t>3.</w:t>
            </w:r>
            <w:r w:rsidR="00553634">
              <w:t>3</w:t>
            </w:r>
            <w:r w:rsidRPr="008908DE">
              <w:t xml:space="preserve"> </w:t>
            </w:r>
            <w:r w:rsidR="00F17DF7">
              <w:t>Prepare production</w:t>
            </w:r>
            <w:r w:rsidR="003C7C2D">
              <w:t xml:space="preserve"> and client installation documentation</w:t>
            </w:r>
            <w:r w:rsidR="000B0101">
              <w:t xml:space="preserve"> following organisational quality requirements</w:t>
            </w:r>
          </w:p>
          <w:p w14:paraId="109300C2" w14:textId="0A5F9767" w:rsidR="00696B2E" w:rsidRDefault="00194AAD" w:rsidP="00FF692A">
            <w:pPr>
              <w:pStyle w:val="SIText"/>
            </w:pPr>
            <w:r>
              <w:t>3.</w:t>
            </w:r>
            <w:r w:rsidR="00553634">
              <w:t>4</w:t>
            </w:r>
            <w:r>
              <w:t xml:space="preserve"> </w:t>
            </w:r>
            <w:r w:rsidR="00696B2E">
              <w:t xml:space="preserve">Certify </w:t>
            </w:r>
            <w:r w:rsidR="002A2FF2">
              <w:t>timber floor</w:t>
            </w:r>
            <w:r w:rsidR="00696B2E">
              <w:t xml:space="preserve"> design </w:t>
            </w:r>
            <w:r w:rsidR="00060769">
              <w:t>complies with relevant building regulation, codes and practices</w:t>
            </w:r>
            <w:r w:rsidR="00553634">
              <w:t>, in accordance with regulatory and organisational requirements</w:t>
            </w:r>
          </w:p>
          <w:p w14:paraId="20B99D33" w14:textId="6E73C4E0" w:rsidR="00194AAD" w:rsidRPr="000754EC" w:rsidRDefault="00060769" w:rsidP="00FF692A">
            <w:pPr>
              <w:pStyle w:val="SIText"/>
            </w:pPr>
            <w:r>
              <w:t xml:space="preserve">3.6 </w:t>
            </w:r>
            <w:r w:rsidR="00194AAD">
              <w:t>Store drawings and documentation following organisational procedures</w:t>
            </w:r>
          </w:p>
        </w:tc>
      </w:tr>
    </w:tbl>
    <w:p w14:paraId="56CF7662" w14:textId="77777777" w:rsidR="005F771F" w:rsidRDefault="005F771F" w:rsidP="005F771F">
      <w:pPr>
        <w:pStyle w:val="SIText"/>
      </w:pPr>
    </w:p>
    <w:p w14:paraId="6FFD7BBE" w14:textId="103FEEC3" w:rsidR="005F771F" w:rsidRPr="000754EC" w:rsidRDefault="005F771F" w:rsidP="000754EC"/>
    <w:p w14:paraId="6A8128AC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3FE9FD7" w14:textId="77777777" w:rsidTr="00CA2922">
        <w:trPr>
          <w:tblHeader/>
        </w:trPr>
        <w:tc>
          <w:tcPr>
            <w:tcW w:w="5000" w:type="pct"/>
            <w:gridSpan w:val="2"/>
          </w:tcPr>
          <w:p w14:paraId="78024A0A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ADF4FA2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C23D9BE" w14:textId="77777777" w:rsidTr="00CA2922">
        <w:trPr>
          <w:tblHeader/>
        </w:trPr>
        <w:tc>
          <w:tcPr>
            <w:tcW w:w="1396" w:type="pct"/>
          </w:tcPr>
          <w:p w14:paraId="4A46D877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AEB338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F3650" w:rsidRPr="00336FCA" w:rsidDel="00423CB2" w14:paraId="505712A5" w14:textId="77777777" w:rsidTr="00CA2922">
        <w:tc>
          <w:tcPr>
            <w:tcW w:w="1396" w:type="pct"/>
          </w:tcPr>
          <w:p w14:paraId="16652DDC" w14:textId="1E0C2792" w:rsidR="00FF3650" w:rsidRPr="000754EC" w:rsidRDefault="00FF3650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C4BBB24" w14:textId="42377A0A" w:rsidR="00FF3650" w:rsidRPr="000754EC" w:rsidRDefault="00FF3650" w:rsidP="008D2D36">
            <w:pPr>
              <w:pStyle w:val="SIBulletList1"/>
            </w:pPr>
            <w:r>
              <w:rPr>
                <w:rFonts w:eastAsia="Calibri"/>
              </w:rPr>
              <w:t>Select and extract information from a range of documents and diagrammatic texts</w:t>
            </w:r>
          </w:p>
        </w:tc>
      </w:tr>
      <w:tr w:rsidR="00FF3650" w:rsidRPr="00336FCA" w:rsidDel="00423CB2" w14:paraId="19281E3E" w14:textId="77777777" w:rsidTr="00CA2922">
        <w:tc>
          <w:tcPr>
            <w:tcW w:w="1396" w:type="pct"/>
          </w:tcPr>
          <w:p w14:paraId="3773111E" w14:textId="08405D3D" w:rsidR="00FF3650" w:rsidRPr="000754EC" w:rsidRDefault="00FF365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2FEFAF62" w14:textId="11056C57" w:rsidR="00FF3650" w:rsidRPr="000754EC" w:rsidRDefault="00FF3650" w:rsidP="000754EC">
            <w:pPr>
              <w:pStyle w:val="SIBulletList1"/>
              <w:rPr>
                <w:rFonts w:eastAsia="Calibri"/>
              </w:rPr>
            </w:pPr>
            <w:r>
              <w:t xml:space="preserve">Apply </w:t>
            </w:r>
            <w:r>
              <w:rPr>
                <w:rFonts w:eastAsia="Calibri"/>
              </w:rPr>
              <w:t>interrelationships between written and diagrammatic forms to</w:t>
            </w:r>
            <w:r>
              <w:t xml:space="preserve"> produce installation documentation</w:t>
            </w:r>
          </w:p>
        </w:tc>
      </w:tr>
    </w:tbl>
    <w:p w14:paraId="6BC58B5F" w14:textId="77777777" w:rsidR="00916CD7" w:rsidRDefault="00916CD7" w:rsidP="005F771F">
      <w:pPr>
        <w:pStyle w:val="SIText"/>
      </w:pPr>
    </w:p>
    <w:p w14:paraId="25F997E8" w14:textId="77777777" w:rsidR="00916CD7" w:rsidRDefault="00916CD7" w:rsidP="00DD0726">
      <w:pPr>
        <w:pStyle w:val="SIText"/>
      </w:pPr>
    </w:p>
    <w:p w14:paraId="1DB925C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9D5FB5D" w14:textId="77777777" w:rsidTr="00F33FF2">
        <w:tc>
          <w:tcPr>
            <w:tcW w:w="5000" w:type="pct"/>
            <w:gridSpan w:val="4"/>
          </w:tcPr>
          <w:p w14:paraId="62EA83FA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F281124" w14:textId="77777777" w:rsidTr="00F33FF2">
        <w:tc>
          <w:tcPr>
            <w:tcW w:w="1028" w:type="pct"/>
          </w:tcPr>
          <w:p w14:paraId="01190E0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93CFECF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74082F3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908BC2D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19AC4308" w14:textId="77777777" w:rsidTr="00F33FF2">
        <w:tc>
          <w:tcPr>
            <w:tcW w:w="1028" w:type="pct"/>
          </w:tcPr>
          <w:p w14:paraId="1F268997" w14:textId="2B01425F" w:rsidR="00041E59" w:rsidRPr="000754EC" w:rsidRDefault="00F17342" w:rsidP="00F17342">
            <w:pPr>
              <w:pStyle w:val="SIText"/>
            </w:pPr>
            <w:r>
              <w:t xml:space="preserve">FWPTMM4XXX </w:t>
            </w:r>
            <w:r w:rsidR="00044B81">
              <w:t>Interpret details of timber roof trusses to inform design of plans and production documents</w:t>
            </w:r>
          </w:p>
        </w:tc>
        <w:tc>
          <w:tcPr>
            <w:tcW w:w="1105" w:type="pct"/>
          </w:tcPr>
          <w:p w14:paraId="5E31A259" w14:textId="2CB0DB54" w:rsidR="00041E59" w:rsidRDefault="00FE55D4" w:rsidP="000754EC">
            <w:pPr>
              <w:pStyle w:val="SIText"/>
            </w:pPr>
            <w:r>
              <w:t>FWPTMM4205</w:t>
            </w:r>
            <w:r w:rsidR="00F17342">
              <w:t xml:space="preserve"> Prepare and advise on a broad range of timber </w:t>
            </w:r>
            <w:r>
              <w:t>roof truss</w:t>
            </w:r>
            <w:r w:rsidR="00F17342">
              <w:t xml:space="preserve"> details using computers</w:t>
            </w:r>
          </w:p>
          <w:p w14:paraId="247934D5" w14:textId="17DAE8E1" w:rsidR="00F17342" w:rsidRPr="000754EC" w:rsidRDefault="00F17342" w:rsidP="00FE55D4">
            <w:pPr>
              <w:pStyle w:val="SIText"/>
            </w:pPr>
          </w:p>
        </w:tc>
        <w:tc>
          <w:tcPr>
            <w:tcW w:w="1251" w:type="pct"/>
          </w:tcPr>
          <w:p w14:paraId="50AE2320" w14:textId="77777777" w:rsidR="00746DA5" w:rsidRDefault="00044B81" w:rsidP="00746DA5">
            <w:pPr>
              <w:pStyle w:val="SIText"/>
            </w:pPr>
            <w:r>
              <w:t xml:space="preserve">Redesigned unit using content from </w:t>
            </w:r>
            <w:r w:rsidRPr="00044B81">
              <w:t xml:space="preserve">FWPTMM4205 Prepare and advise on a broad range of timber roof truss details using computers FWPTMM3204 Interpret designs to prepare timber roof truss drawings and documents using computers </w:t>
            </w:r>
          </w:p>
          <w:p w14:paraId="58EC9416" w14:textId="79F08789" w:rsidR="00041E59" w:rsidRPr="000754EC" w:rsidRDefault="0086534F" w:rsidP="00746DA5">
            <w:pPr>
              <w:pStyle w:val="SIText"/>
            </w:pPr>
            <w:r>
              <w:t>Re-titled</w:t>
            </w:r>
            <w:r w:rsidR="00044B81" w:rsidRPr="00044B81">
              <w:t xml:space="preserve"> </w:t>
            </w:r>
          </w:p>
        </w:tc>
        <w:tc>
          <w:tcPr>
            <w:tcW w:w="1616" w:type="pct"/>
          </w:tcPr>
          <w:p w14:paraId="78240A4E" w14:textId="1B8C814B" w:rsidR="00916CD7" w:rsidRPr="000754EC" w:rsidRDefault="0086534F" w:rsidP="000754EC">
            <w:pPr>
              <w:pStyle w:val="SIText"/>
            </w:pPr>
            <w:r>
              <w:t>No equivalent unit</w:t>
            </w:r>
          </w:p>
        </w:tc>
      </w:tr>
    </w:tbl>
    <w:p w14:paraId="00944494" w14:textId="312E1B8E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49556958" w14:textId="77777777" w:rsidTr="0004599A">
        <w:tc>
          <w:tcPr>
            <w:tcW w:w="1028" w:type="pct"/>
            <w:shd w:val="clear" w:color="auto" w:fill="auto"/>
          </w:tcPr>
          <w:p w14:paraId="53179DDB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156B1D72" w14:textId="3586C5F7" w:rsidR="00D611EC" w:rsidRPr="00D611EC" w:rsidRDefault="00520E9A" w:rsidP="0004599A">
            <w:pPr>
              <w:pStyle w:val="SIText"/>
              <w:rPr>
                <w:rFonts w:ascii="Times New Roman" w:hAnsi="Times New Roman"/>
                <w:szCs w:val="24"/>
                <w:lang w:val="en-GB" w:eastAsia="en-GB"/>
              </w:rPr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04599A" w:rsidRPr="00AB5133">
              <w:t>https://vetnet.gov.au/Pages/TrainingDocs.aspx?q=0d96fe23-5747-4c01-9d6f-3509ff8d3d47</w:t>
            </w:r>
          </w:p>
        </w:tc>
      </w:tr>
    </w:tbl>
    <w:p w14:paraId="6CB72105" w14:textId="77777777" w:rsidR="00F1480E" w:rsidRDefault="00F1480E" w:rsidP="005F771F">
      <w:pPr>
        <w:pStyle w:val="SIText"/>
      </w:pPr>
    </w:p>
    <w:p w14:paraId="487AA4AB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808D694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40C04AC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C1BF812" w14:textId="7FB765FC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BC6A64">
              <w:t xml:space="preserve">FWPTMM4XXX </w:t>
            </w:r>
            <w:r w:rsidR="002A2FF2">
              <w:t xml:space="preserve">Interpret details of timber </w:t>
            </w:r>
            <w:r w:rsidR="00553634">
              <w:t>roof trusses</w:t>
            </w:r>
            <w:r w:rsidR="002A2FF2">
              <w:t xml:space="preserve"> to inform design of plans and production documents</w:t>
            </w:r>
          </w:p>
        </w:tc>
      </w:tr>
      <w:tr w:rsidR="00556C4C" w:rsidRPr="00A55106" w14:paraId="7BA43CA5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61CD85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7A7E87B" w14:textId="77777777" w:rsidTr="00113678">
        <w:tc>
          <w:tcPr>
            <w:tcW w:w="5000" w:type="pct"/>
            <w:gridSpan w:val="2"/>
            <w:shd w:val="clear" w:color="auto" w:fill="auto"/>
          </w:tcPr>
          <w:p w14:paraId="66B78B3D" w14:textId="68F9DDAE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all of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</w:p>
          <w:p w14:paraId="539A7A00" w14:textId="77777777" w:rsidR="007A300D" w:rsidRPr="00E40225" w:rsidRDefault="007A300D" w:rsidP="00E40225">
            <w:pPr>
              <w:pStyle w:val="SIText"/>
            </w:pPr>
          </w:p>
          <w:p w14:paraId="4AE1F741" w14:textId="004BD25F" w:rsidR="00637AAB" w:rsidRDefault="007A300D" w:rsidP="00637AAB">
            <w:pPr>
              <w:pStyle w:val="SIText"/>
            </w:pPr>
            <w:r w:rsidRPr="000754EC">
              <w:t>There must be evidence that the individual has</w:t>
            </w:r>
            <w:r w:rsidR="00637AAB">
              <w:t xml:space="preserve"> designed </w:t>
            </w:r>
            <w:r w:rsidR="00553634">
              <w:t xml:space="preserve">truss </w:t>
            </w:r>
            <w:r w:rsidR="00637AAB">
              <w:t xml:space="preserve">layout plans and developed production and installation documentation </w:t>
            </w:r>
            <w:r w:rsidR="006E0C9D">
              <w:t xml:space="preserve">using timber systems design software </w:t>
            </w:r>
            <w:r w:rsidR="00637AAB">
              <w:t xml:space="preserve">for </w:t>
            </w:r>
            <w:r w:rsidR="007C7C6E">
              <w:t>a hip and valley roof</w:t>
            </w:r>
            <w:r w:rsidR="00E917D8">
              <w:t>:</w:t>
            </w:r>
          </w:p>
          <w:p w14:paraId="20CF7845" w14:textId="1700C8F3" w:rsidR="00637AAB" w:rsidRDefault="00637AAB" w:rsidP="00637AAB">
            <w:pPr>
              <w:pStyle w:val="SIBulletList1"/>
              <w:ind w:left="745"/>
            </w:pPr>
            <w:r>
              <w:t xml:space="preserve">with a minimum </w:t>
            </w:r>
            <w:r w:rsidR="00E917D8">
              <w:t xml:space="preserve">area </w:t>
            </w:r>
            <w:r>
              <w:t xml:space="preserve">of 100 square metres </w:t>
            </w:r>
          </w:p>
          <w:p w14:paraId="46FC49CC" w14:textId="1A8C3BDF" w:rsidR="00637AAB" w:rsidRPr="000754EC" w:rsidRDefault="00D622C6" w:rsidP="00F7081C">
            <w:pPr>
              <w:pStyle w:val="SIBulletList1"/>
              <w:ind w:left="745"/>
            </w:pPr>
            <w:r>
              <w:t>including</w:t>
            </w:r>
            <w:r w:rsidR="008B702E">
              <w:t xml:space="preserve"> </w:t>
            </w:r>
            <w:r w:rsidR="000823DE">
              <w:t xml:space="preserve">one </w:t>
            </w:r>
            <w:r w:rsidR="00F7081C">
              <w:t>dutch gable</w:t>
            </w:r>
            <w:r w:rsidR="0004599A">
              <w:t>.</w:t>
            </w:r>
          </w:p>
        </w:tc>
      </w:tr>
    </w:tbl>
    <w:p w14:paraId="5F8E9A9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84C616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CCC6505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2414483" w14:textId="77777777" w:rsidTr="00CA2922">
        <w:tc>
          <w:tcPr>
            <w:tcW w:w="5000" w:type="pct"/>
            <w:shd w:val="clear" w:color="auto" w:fill="auto"/>
          </w:tcPr>
          <w:p w14:paraId="3542B977" w14:textId="0494146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0213759E" w14:textId="77777777" w:rsidR="00B53918" w:rsidRDefault="009B33C2" w:rsidP="00636F91">
            <w:pPr>
              <w:pStyle w:val="SIBulletList1"/>
            </w:pPr>
            <w:r>
              <w:t xml:space="preserve">relevant building </w:t>
            </w:r>
            <w:r w:rsidRPr="007B1ABA">
              <w:t xml:space="preserve">industry </w:t>
            </w:r>
            <w:r>
              <w:t xml:space="preserve">regulations </w:t>
            </w:r>
            <w:r w:rsidRPr="007B1ABA">
              <w:t>codes and standards</w:t>
            </w:r>
          </w:p>
          <w:p w14:paraId="6553A634" w14:textId="277DE3B5" w:rsidR="009B33C2" w:rsidRDefault="00B53918" w:rsidP="00B53918">
            <w:pPr>
              <w:pStyle w:val="SIBulletList1"/>
              <w:ind w:left="745"/>
            </w:pPr>
            <w:r>
              <w:t>National Construction Code (NCC)</w:t>
            </w:r>
            <w:r w:rsidR="009B33C2" w:rsidRPr="007B1ABA">
              <w:t xml:space="preserve"> </w:t>
            </w:r>
          </w:p>
          <w:p w14:paraId="13B41158" w14:textId="6CA89CB6" w:rsidR="00636F91" w:rsidRDefault="009B33C2" w:rsidP="00F07610">
            <w:pPr>
              <w:pStyle w:val="SIBulletList1"/>
            </w:pPr>
            <w:r>
              <w:t xml:space="preserve">organisational </w:t>
            </w:r>
            <w:r w:rsidR="00307981">
              <w:t xml:space="preserve">policies, </w:t>
            </w:r>
            <w:r>
              <w:t xml:space="preserve">procedures and </w:t>
            </w:r>
            <w:r w:rsidR="00307981">
              <w:t>processes</w:t>
            </w:r>
            <w:r w:rsidR="008E0646">
              <w:t>:</w:t>
            </w:r>
          </w:p>
          <w:p w14:paraId="1B90E775" w14:textId="6B130617" w:rsidR="008E0646" w:rsidRDefault="008E0646" w:rsidP="008E0646">
            <w:pPr>
              <w:pStyle w:val="SIBulletList1"/>
              <w:ind w:left="745"/>
            </w:pPr>
            <w:r>
              <w:t>outcomes and consequences of non-conforming design</w:t>
            </w:r>
          </w:p>
          <w:p w14:paraId="53DD9DDC" w14:textId="67F96F43" w:rsidR="00553634" w:rsidRPr="007B1ABA" w:rsidRDefault="00E12D73" w:rsidP="008E0646">
            <w:pPr>
              <w:pStyle w:val="SIBulletList1"/>
              <w:ind w:left="745"/>
            </w:pPr>
            <w:r>
              <w:t xml:space="preserve">responsibilities and </w:t>
            </w:r>
            <w:r w:rsidR="00553634">
              <w:t>limits of authority with regard to certifying and non-conforming design</w:t>
            </w:r>
          </w:p>
          <w:p w14:paraId="592FFBAF" w14:textId="111045B0" w:rsidR="006217EB" w:rsidRDefault="006217EB" w:rsidP="00636F91">
            <w:pPr>
              <w:pStyle w:val="SIBulletList1"/>
            </w:pPr>
            <w:r>
              <w:t xml:space="preserve">types of </w:t>
            </w:r>
            <w:r w:rsidR="00E30773">
              <w:t>roofs</w:t>
            </w:r>
            <w:r>
              <w:t>:</w:t>
            </w:r>
          </w:p>
          <w:p w14:paraId="0A0C2A79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bell</w:t>
            </w:r>
          </w:p>
          <w:p w14:paraId="3EBA00C5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bowstring</w:t>
            </w:r>
          </w:p>
          <w:p w14:paraId="56A1DF12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dual pitch</w:t>
            </w:r>
          </w:p>
          <w:p w14:paraId="2957F5F1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gabled</w:t>
            </w:r>
          </w:p>
          <w:p w14:paraId="6DBCF152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hipped</w:t>
            </w:r>
          </w:p>
          <w:p w14:paraId="2A5941C7" w14:textId="77777777" w:rsidR="00A25C0E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>mansard</w:t>
            </w:r>
          </w:p>
          <w:p w14:paraId="7C2687D0" w14:textId="71B89FB4" w:rsidR="006217EB" w:rsidRDefault="00A25C0E" w:rsidP="006217EB">
            <w:pPr>
              <w:pStyle w:val="SIBulletList1"/>
              <w:tabs>
                <w:tab w:val="clear" w:pos="360"/>
              </w:tabs>
              <w:ind w:left="745"/>
            </w:pPr>
            <w:r>
              <w:t xml:space="preserve">skillion </w:t>
            </w:r>
            <w:r w:rsidR="006217EB">
              <w:t xml:space="preserve"> </w:t>
            </w:r>
          </w:p>
          <w:p w14:paraId="066C45A3" w14:textId="77777777" w:rsidR="0091130D" w:rsidRDefault="00B94947" w:rsidP="00636F91">
            <w:pPr>
              <w:pStyle w:val="SIBulletList1"/>
            </w:pPr>
            <w:r>
              <w:t>types of timber roof trusses</w:t>
            </w:r>
          </w:p>
          <w:p w14:paraId="7B4F433C" w14:textId="4881E037" w:rsidR="00B94947" w:rsidRDefault="00B94947" w:rsidP="00B94947">
            <w:pPr>
              <w:pStyle w:val="SIBulletList1"/>
              <w:ind w:left="745"/>
            </w:pPr>
            <w:r>
              <w:t xml:space="preserve">A type </w:t>
            </w:r>
          </w:p>
          <w:p w14:paraId="0A2B5ED6" w14:textId="235CBCB0" w:rsidR="00B94947" w:rsidRDefault="00B94947" w:rsidP="00B94947">
            <w:pPr>
              <w:pStyle w:val="SIBulletList1"/>
              <w:ind w:left="745"/>
            </w:pPr>
            <w:r>
              <w:t xml:space="preserve">truncated </w:t>
            </w:r>
          </w:p>
          <w:p w14:paraId="398384A2" w14:textId="77777777" w:rsidR="00B94947" w:rsidRDefault="00B94947" w:rsidP="00B94947">
            <w:pPr>
              <w:pStyle w:val="SIBulletList1"/>
              <w:ind w:left="745"/>
            </w:pPr>
            <w:r>
              <w:t>girder</w:t>
            </w:r>
          </w:p>
          <w:p w14:paraId="05840EDA" w14:textId="77777777" w:rsidR="00B94947" w:rsidRDefault="00B94947" w:rsidP="00B94947">
            <w:pPr>
              <w:pStyle w:val="SIBulletList1"/>
              <w:ind w:left="745"/>
            </w:pPr>
            <w:r>
              <w:t>jack</w:t>
            </w:r>
          </w:p>
          <w:p w14:paraId="796A355F" w14:textId="77777777" w:rsidR="00B94947" w:rsidRDefault="00B94947" w:rsidP="00B94947">
            <w:pPr>
              <w:pStyle w:val="SIBulletList1"/>
              <w:ind w:left="745"/>
            </w:pPr>
            <w:r>
              <w:t>rafter</w:t>
            </w:r>
          </w:p>
          <w:p w14:paraId="471ACB92" w14:textId="77777777" w:rsidR="00B94947" w:rsidRDefault="00B94947" w:rsidP="00B94947">
            <w:pPr>
              <w:pStyle w:val="SIBulletList1"/>
              <w:ind w:left="745"/>
            </w:pPr>
            <w:r>
              <w:t>gable</w:t>
            </w:r>
          </w:p>
          <w:p w14:paraId="2EBB0523" w14:textId="77777777" w:rsidR="00B94947" w:rsidRDefault="00B94947" w:rsidP="00B94947">
            <w:pPr>
              <w:pStyle w:val="SIBulletList1"/>
              <w:ind w:left="745"/>
            </w:pPr>
            <w:r>
              <w:t>saddle</w:t>
            </w:r>
          </w:p>
          <w:p w14:paraId="1C5A1A74" w14:textId="1C766F2C" w:rsidR="00B94947" w:rsidRDefault="00B94947" w:rsidP="00B94947">
            <w:pPr>
              <w:pStyle w:val="SIBulletList1"/>
              <w:ind w:left="745"/>
            </w:pPr>
            <w:r>
              <w:t>raking</w:t>
            </w:r>
          </w:p>
          <w:p w14:paraId="69AADB84" w14:textId="16CB0438" w:rsidR="00542F62" w:rsidRDefault="00542F62" w:rsidP="00636F91">
            <w:pPr>
              <w:pStyle w:val="SIBulletList1"/>
            </w:pPr>
            <w:r>
              <w:t>interaction between roof truss types</w:t>
            </w:r>
          </w:p>
          <w:p w14:paraId="3962E1BE" w14:textId="05FA2D5C" w:rsidR="00D43642" w:rsidRDefault="00D43642" w:rsidP="00636F91">
            <w:pPr>
              <w:pStyle w:val="SIBulletList1"/>
            </w:pPr>
            <w:r>
              <w:t>factors that contribute to roof truss design:</w:t>
            </w:r>
          </w:p>
          <w:p w14:paraId="46481D92" w14:textId="77777777" w:rsidR="00D43642" w:rsidRDefault="00D43642" w:rsidP="00D43642">
            <w:pPr>
              <w:pStyle w:val="SIBulletList1"/>
              <w:ind w:left="745"/>
            </w:pPr>
            <w:r>
              <w:t xml:space="preserve">climate zones </w:t>
            </w:r>
          </w:p>
          <w:p w14:paraId="57A336FD" w14:textId="77777777" w:rsidR="00D43642" w:rsidRDefault="00D43642" w:rsidP="00D43642">
            <w:pPr>
              <w:pStyle w:val="SIBulletList1"/>
              <w:ind w:left="745"/>
            </w:pPr>
            <w:r>
              <w:t>wind forces</w:t>
            </w:r>
          </w:p>
          <w:p w14:paraId="20B1D058" w14:textId="77777777" w:rsidR="00D43642" w:rsidRDefault="00D43642" w:rsidP="00D43642">
            <w:pPr>
              <w:pStyle w:val="SIBulletList1"/>
              <w:ind w:left="745"/>
            </w:pPr>
            <w:r>
              <w:t>timber grading</w:t>
            </w:r>
          </w:p>
          <w:p w14:paraId="6D7D8CEB" w14:textId="7744BED4" w:rsidR="00D43642" w:rsidRDefault="00D43642" w:rsidP="00D43642">
            <w:pPr>
              <w:pStyle w:val="SIBulletList1"/>
              <w:ind w:left="745"/>
            </w:pPr>
            <w:r>
              <w:t>tie down requirements</w:t>
            </w:r>
          </w:p>
          <w:p w14:paraId="2359BB7C" w14:textId="447A5040" w:rsidR="00D43642" w:rsidRDefault="00D43642" w:rsidP="00D43642">
            <w:pPr>
              <w:pStyle w:val="SIBulletList1"/>
              <w:ind w:left="745"/>
            </w:pPr>
            <w:r>
              <w:t>roof lining materials</w:t>
            </w:r>
          </w:p>
          <w:p w14:paraId="67ABBB9F" w14:textId="394A0874" w:rsidR="00F07610" w:rsidRDefault="00307981" w:rsidP="00636F91">
            <w:pPr>
              <w:pStyle w:val="SIBulletList1"/>
            </w:pPr>
            <w:r>
              <w:t>key features of plans, drawings and specifications</w:t>
            </w:r>
          </w:p>
          <w:p w14:paraId="7CD6941A" w14:textId="37568D69" w:rsidR="00E56E58" w:rsidRDefault="00E56E58" w:rsidP="00E56E58">
            <w:pPr>
              <w:pStyle w:val="SIBulletList1"/>
              <w:tabs>
                <w:tab w:val="clear" w:pos="360"/>
                <w:tab w:val="num" w:pos="745"/>
              </w:tabs>
              <w:ind w:left="745"/>
            </w:pPr>
            <w:r>
              <w:t>types and applications of plans and drawings</w:t>
            </w:r>
          </w:p>
          <w:p w14:paraId="0E7BC50F" w14:textId="4F824587" w:rsidR="00E56E58" w:rsidRDefault="001F5CB8" w:rsidP="00E56E58">
            <w:pPr>
              <w:pStyle w:val="SIBulletList1"/>
              <w:tabs>
                <w:tab w:val="clear" w:pos="360"/>
                <w:tab w:val="num" w:pos="745"/>
              </w:tabs>
              <w:ind w:left="745"/>
            </w:pPr>
            <w:r>
              <w:t>relating specified information with plan and drawing details</w:t>
            </w:r>
          </w:p>
          <w:p w14:paraId="69834AA6" w14:textId="0FF2A8FE" w:rsidR="0095012A" w:rsidRDefault="00A45E10" w:rsidP="00636F91">
            <w:pPr>
              <w:pStyle w:val="SIBulletList1"/>
            </w:pPr>
            <w:r>
              <w:t>appropriate software</w:t>
            </w:r>
            <w:r w:rsidR="00553634">
              <w:t>, including custom software for timber systems design</w:t>
            </w:r>
            <w:r>
              <w:t xml:space="preserve"> </w:t>
            </w:r>
            <w:r w:rsidR="0095012A">
              <w:t>to:</w:t>
            </w:r>
          </w:p>
          <w:p w14:paraId="433F3579" w14:textId="77777777" w:rsidR="0095012A" w:rsidRDefault="0095012A" w:rsidP="0095012A">
            <w:pPr>
              <w:pStyle w:val="SIBulletList1"/>
              <w:ind w:left="745"/>
            </w:pPr>
            <w:r>
              <w:t>research information</w:t>
            </w:r>
          </w:p>
          <w:p w14:paraId="127DD681" w14:textId="1D326E18" w:rsidR="0095012A" w:rsidRDefault="0095012A" w:rsidP="0095012A">
            <w:pPr>
              <w:pStyle w:val="SIBulletList1"/>
              <w:ind w:left="745"/>
            </w:pPr>
            <w:r>
              <w:t xml:space="preserve">communicate with </w:t>
            </w:r>
            <w:r w:rsidR="00A45E10" w:rsidRPr="007B1ABA">
              <w:t>internal and external stakeholders</w:t>
            </w:r>
          </w:p>
          <w:p w14:paraId="45EA6D70" w14:textId="4D7534EF" w:rsidR="0095012A" w:rsidRDefault="0095012A" w:rsidP="0095012A">
            <w:pPr>
              <w:pStyle w:val="SIBulletList1"/>
              <w:ind w:left="745"/>
            </w:pPr>
            <w:r w:rsidRPr="007B1ABA">
              <w:t>input and amend design factors and other data</w:t>
            </w:r>
          </w:p>
          <w:p w14:paraId="6B4C3053" w14:textId="6EA4B799" w:rsidR="00307981" w:rsidRDefault="00AC3630" w:rsidP="0095012A">
            <w:pPr>
              <w:pStyle w:val="SIBulletList1"/>
              <w:ind w:left="745"/>
            </w:pPr>
            <w:r>
              <w:t xml:space="preserve">produce drawings, plans and documents </w:t>
            </w:r>
          </w:p>
          <w:p w14:paraId="40246317" w14:textId="4EFA4298" w:rsidR="0095012A" w:rsidRDefault="0095012A" w:rsidP="0095012A">
            <w:pPr>
              <w:pStyle w:val="SIBulletList1"/>
              <w:ind w:left="745"/>
            </w:pPr>
            <w:r>
              <w:t>store and retrieve documents</w:t>
            </w:r>
          </w:p>
          <w:p w14:paraId="64C08A9E" w14:textId="0CCB36BB" w:rsidR="00722780" w:rsidRDefault="00722780" w:rsidP="00722780">
            <w:pPr>
              <w:pStyle w:val="SIBulletList1"/>
            </w:pPr>
            <w:r>
              <w:t>types, functions, capabilities and limitations of drawing software</w:t>
            </w:r>
          </w:p>
          <w:p w14:paraId="2D9E9C2C" w14:textId="31767029" w:rsidR="00161E7F" w:rsidRDefault="00161E7F" w:rsidP="00AA1DE8">
            <w:pPr>
              <w:pStyle w:val="SIBulletList1"/>
            </w:pPr>
            <w:r>
              <w:t>application, characteristics and limitations of materials and components used for</w:t>
            </w:r>
            <w:r w:rsidR="00553634">
              <w:t xml:space="preserve"> </w:t>
            </w:r>
            <w:r>
              <w:t>roofing systems</w:t>
            </w:r>
            <w:r w:rsidR="00722780">
              <w:t xml:space="preserve"> </w:t>
            </w:r>
          </w:p>
          <w:p w14:paraId="0615545B" w14:textId="728AA930" w:rsidR="00552E56" w:rsidRDefault="00A45E10" w:rsidP="00722780">
            <w:pPr>
              <w:pStyle w:val="SIBulletList1"/>
            </w:pPr>
            <w:r w:rsidRPr="0060302A">
              <w:t xml:space="preserve">certifying timber </w:t>
            </w:r>
            <w:r w:rsidR="004F43F2">
              <w:t>roof truss design layouts</w:t>
            </w:r>
          </w:p>
          <w:p w14:paraId="3910BD77" w14:textId="33422464" w:rsidR="00636F91" w:rsidRPr="000754EC" w:rsidRDefault="00722780" w:rsidP="00722780">
            <w:pPr>
              <w:pStyle w:val="SIBulletList1"/>
            </w:pPr>
            <w:r>
              <w:lastRenderedPageBreak/>
              <w:t>relevant work health and safety and environmental requirements.</w:t>
            </w:r>
          </w:p>
        </w:tc>
      </w:tr>
    </w:tbl>
    <w:p w14:paraId="2CEE3DF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04A3F0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ACC078B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23674D9" w14:textId="77777777" w:rsidTr="00CA2922">
        <w:tc>
          <w:tcPr>
            <w:tcW w:w="5000" w:type="pct"/>
            <w:shd w:val="clear" w:color="auto" w:fill="auto"/>
          </w:tcPr>
          <w:p w14:paraId="0B60E017" w14:textId="010AA46A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4F1C111E" w14:textId="77777777" w:rsidR="002E259E" w:rsidRPr="000754EC" w:rsidRDefault="002E259E" w:rsidP="002E259E">
            <w:pPr>
              <w:pStyle w:val="SIBulletList1"/>
            </w:pPr>
            <w:r w:rsidRPr="000754EC">
              <w:t>physical conditions:</w:t>
            </w:r>
          </w:p>
          <w:p w14:paraId="02C988E3" w14:textId="05F79F7A" w:rsidR="002E259E" w:rsidRPr="000754EC" w:rsidRDefault="002E259E" w:rsidP="002E259E">
            <w:pPr>
              <w:pStyle w:val="SIBulletList2"/>
              <w:rPr>
                <w:rFonts w:eastAsia="Calibri"/>
              </w:rPr>
            </w:pPr>
            <w:r w:rsidRPr="000754EC">
              <w:t xml:space="preserve">skills must be demonstrated in </w:t>
            </w:r>
            <w:r w:rsidR="00722780">
              <w:t>design or manufacturing</w:t>
            </w:r>
            <w:r>
              <w:t xml:space="preserve"> workplace </w:t>
            </w:r>
            <w:r w:rsidRPr="000754EC">
              <w:t xml:space="preserve">or an environment that accurately </w:t>
            </w:r>
            <w:r>
              <w:t>represents workplace conditions</w:t>
            </w:r>
          </w:p>
          <w:p w14:paraId="08952FE7" w14:textId="77777777" w:rsidR="002E259E" w:rsidRPr="000754EC" w:rsidRDefault="002E259E" w:rsidP="002E259E">
            <w:pPr>
              <w:pStyle w:val="SIBulletList1"/>
            </w:pPr>
            <w:r>
              <w:t xml:space="preserve">resources, </w:t>
            </w:r>
            <w:r w:rsidRPr="000754EC">
              <w:t>equipment and materials:</w:t>
            </w:r>
          </w:p>
          <w:p w14:paraId="75E4BFCC" w14:textId="27B99915" w:rsidR="002E259E" w:rsidRDefault="00722780" w:rsidP="002E259E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computers and software</w:t>
            </w:r>
            <w:r w:rsidR="00542F62">
              <w:rPr>
                <w:rFonts w:eastAsia="Calibri"/>
              </w:rPr>
              <w:t>, including timber systems design software</w:t>
            </w:r>
          </w:p>
          <w:p w14:paraId="30607F91" w14:textId="50CDAB09" w:rsidR="00722780" w:rsidRPr="00535EC1" w:rsidRDefault="00722780" w:rsidP="002E259E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printer</w:t>
            </w:r>
            <w:r w:rsidR="00C40C98">
              <w:rPr>
                <w:rFonts w:eastAsia="Calibri"/>
              </w:rPr>
              <w:t>/s</w:t>
            </w:r>
            <w:r>
              <w:rPr>
                <w:rFonts w:eastAsia="Calibri"/>
              </w:rPr>
              <w:t xml:space="preserve"> and stationary</w:t>
            </w:r>
          </w:p>
          <w:p w14:paraId="639EFAC8" w14:textId="77777777" w:rsidR="002E259E" w:rsidRPr="000754EC" w:rsidRDefault="002E259E" w:rsidP="002E259E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6507A64B" w14:textId="77777777" w:rsidR="002E259E" w:rsidRPr="000754EC" w:rsidRDefault="002E259E" w:rsidP="002E259E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>spec</w:t>
            </w:r>
            <w:r>
              <w:rPr>
                <w:rFonts w:eastAsia="Calibri"/>
              </w:rPr>
              <w:t>ific organisational policies, procedures and processes</w:t>
            </w:r>
          </w:p>
          <w:p w14:paraId="71836AB4" w14:textId="692F6636" w:rsidR="002E259E" w:rsidRPr="000754EC" w:rsidRDefault="00C40C98" w:rsidP="002E259E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>relevant building regulations, codes and standards</w:t>
            </w:r>
          </w:p>
          <w:p w14:paraId="59A164F7" w14:textId="77777777" w:rsidR="002E259E" w:rsidRPr="000754EC" w:rsidRDefault="002E259E" w:rsidP="002E259E">
            <w:pPr>
              <w:pStyle w:val="SIBulletList2"/>
              <w:rPr>
                <w:rFonts w:eastAsia="Calibri"/>
              </w:rPr>
            </w:pPr>
            <w:r w:rsidRPr="000754EC">
              <w:rPr>
                <w:rFonts w:eastAsia="Calibri"/>
              </w:rPr>
              <w:t>work</w:t>
            </w:r>
            <w:r>
              <w:rPr>
                <w:rFonts w:eastAsia="Calibri"/>
              </w:rPr>
              <w:t xml:space="preserve"> health and safety and environmental documentations </w:t>
            </w:r>
          </w:p>
          <w:p w14:paraId="0537C41D" w14:textId="77777777" w:rsidR="002E259E" w:rsidRPr="000754EC" w:rsidRDefault="002E259E" w:rsidP="002E259E">
            <w:pPr>
              <w:pStyle w:val="SIBulletList1"/>
            </w:pPr>
            <w:r>
              <w:t xml:space="preserve">relationships: </w:t>
            </w:r>
          </w:p>
          <w:p w14:paraId="476B3239" w14:textId="1D3179AA" w:rsidR="002E259E" w:rsidRPr="000754EC" w:rsidRDefault="002E259E" w:rsidP="002E259E">
            <w:pPr>
              <w:pStyle w:val="SIBulletList2"/>
            </w:pPr>
            <w:r>
              <w:t>clients</w:t>
            </w:r>
            <w:r w:rsidR="00C40C98">
              <w:t>/stakeholders</w:t>
            </w:r>
            <w:r>
              <w:t xml:space="preserve"> to discuss </w:t>
            </w:r>
            <w:r w:rsidR="000B1D0D">
              <w:t xml:space="preserve">and confirm </w:t>
            </w:r>
            <w:r w:rsidR="00C40C98">
              <w:t xml:space="preserve">timber </w:t>
            </w:r>
            <w:r w:rsidR="00FE410E">
              <w:t>roof truss</w:t>
            </w:r>
            <w:r w:rsidR="00C40C98">
              <w:t xml:space="preserve"> design</w:t>
            </w:r>
          </w:p>
          <w:p w14:paraId="25ECEA59" w14:textId="77777777" w:rsidR="002E259E" w:rsidRDefault="002E259E" w:rsidP="002E259E">
            <w:pPr>
              <w:pStyle w:val="SIText"/>
            </w:pPr>
          </w:p>
          <w:p w14:paraId="04692ED6" w14:textId="10E1A624" w:rsidR="00F1480E" w:rsidRPr="000754EC" w:rsidRDefault="002E259E" w:rsidP="0004599A">
            <w:pPr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0E2D900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A64F0CC" w14:textId="77777777" w:rsidTr="004679E3">
        <w:tc>
          <w:tcPr>
            <w:tcW w:w="990" w:type="pct"/>
            <w:shd w:val="clear" w:color="auto" w:fill="auto"/>
          </w:tcPr>
          <w:p w14:paraId="04FA7B2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9FAED0D" w14:textId="13721494" w:rsidR="00F1480E" w:rsidRPr="000754EC" w:rsidRDefault="002970C3" w:rsidP="0004599A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  <w:r w:rsidR="0004599A" w:rsidRPr="00AB5133">
              <w:t xml:space="preserve"> https://vetnet.gov.au/Pages/TrainingDocs.aspx?q=0d96fe23-5747-4c01-9d6f-3509ff8d3d47</w:t>
            </w:r>
          </w:p>
        </w:tc>
      </w:tr>
    </w:tbl>
    <w:p w14:paraId="3D76C396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CA0D6" w14:textId="77777777" w:rsidR="00794B50" w:rsidRDefault="00794B50" w:rsidP="00BF3F0A">
      <w:r>
        <w:separator/>
      </w:r>
    </w:p>
    <w:p w14:paraId="6DC30728" w14:textId="77777777" w:rsidR="00794B50" w:rsidRDefault="00794B50"/>
  </w:endnote>
  <w:endnote w:type="continuationSeparator" w:id="0">
    <w:p w14:paraId="26763E64" w14:textId="77777777" w:rsidR="00794B50" w:rsidRDefault="00794B50" w:rsidP="00BF3F0A">
      <w:r>
        <w:continuationSeparator/>
      </w:r>
    </w:p>
    <w:p w14:paraId="2144417F" w14:textId="77777777" w:rsidR="00794B50" w:rsidRDefault="00794B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1C37FE35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86534F">
          <w:rPr>
            <w:noProof/>
          </w:rPr>
          <w:t>1</w:t>
        </w:r>
        <w:r w:rsidRPr="000754EC">
          <w:fldChar w:fldCharType="end"/>
        </w:r>
      </w:p>
      <w:p w14:paraId="2B1FE7B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0209DEC8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43BD4" w14:textId="77777777" w:rsidR="00794B50" w:rsidRDefault="00794B50" w:rsidP="00BF3F0A">
      <w:r>
        <w:separator/>
      </w:r>
    </w:p>
    <w:p w14:paraId="06A833D9" w14:textId="77777777" w:rsidR="00794B50" w:rsidRDefault="00794B50"/>
  </w:footnote>
  <w:footnote w:type="continuationSeparator" w:id="0">
    <w:p w14:paraId="24E09322" w14:textId="77777777" w:rsidR="00794B50" w:rsidRDefault="00794B50" w:rsidP="00BF3F0A">
      <w:r>
        <w:continuationSeparator/>
      </w:r>
    </w:p>
    <w:p w14:paraId="5679439C" w14:textId="77777777" w:rsidR="00794B50" w:rsidRDefault="00794B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8CD1" w14:textId="28A3FBAD" w:rsidR="009C2650" w:rsidRPr="000754EC" w:rsidRDefault="00E103A9" w:rsidP="00146EEC">
    <w:pPr>
      <w:pStyle w:val="SIText"/>
    </w:pPr>
    <w:r>
      <w:t xml:space="preserve">FWPTMM4XXX </w:t>
    </w:r>
    <w:r w:rsidR="00BC6A64">
      <w:t xml:space="preserve">Interpret details of timber </w:t>
    </w:r>
    <w:r w:rsidR="00DF5B11">
      <w:t>roof trusses</w:t>
    </w:r>
    <w:r w:rsidR="00BC6A64">
      <w:t xml:space="preserve"> to inform design of plans and production docu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LE0NjcxMTG3NLBU0lEKTi0uzszPAykwqgUACqOsoSwAAAA="/>
  </w:docVars>
  <w:rsids>
    <w:rsidRoot w:val="0013164F"/>
    <w:rsid w:val="000014B9"/>
    <w:rsid w:val="00003EED"/>
    <w:rsid w:val="00005A15"/>
    <w:rsid w:val="0001108F"/>
    <w:rsid w:val="000115E2"/>
    <w:rsid w:val="000126D0"/>
    <w:rsid w:val="0001296A"/>
    <w:rsid w:val="00016803"/>
    <w:rsid w:val="00020A57"/>
    <w:rsid w:val="00023992"/>
    <w:rsid w:val="0002478E"/>
    <w:rsid w:val="000275AE"/>
    <w:rsid w:val="00035348"/>
    <w:rsid w:val="00041E59"/>
    <w:rsid w:val="00044B81"/>
    <w:rsid w:val="0004599A"/>
    <w:rsid w:val="0005586D"/>
    <w:rsid w:val="00057BF1"/>
    <w:rsid w:val="00060769"/>
    <w:rsid w:val="00064BFE"/>
    <w:rsid w:val="00066DB5"/>
    <w:rsid w:val="00070B3E"/>
    <w:rsid w:val="00071F95"/>
    <w:rsid w:val="000737BB"/>
    <w:rsid w:val="00074E47"/>
    <w:rsid w:val="000754EC"/>
    <w:rsid w:val="000823DE"/>
    <w:rsid w:val="0009093B"/>
    <w:rsid w:val="000A1F81"/>
    <w:rsid w:val="000A31FF"/>
    <w:rsid w:val="000A5441"/>
    <w:rsid w:val="000B0101"/>
    <w:rsid w:val="000B1D0D"/>
    <w:rsid w:val="000B2022"/>
    <w:rsid w:val="000B7610"/>
    <w:rsid w:val="000C149A"/>
    <w:rsid w:val="000C224E"/>
    <w:rsid w:val="000D3DD5"/>
    <w:rsid w:val="000E25E6"/>
    <w:rsid w:val="000E2C86"/>
    <w:rsid w:val="000F29F2"/>
    <w:rsid w:val="000F4509"/>
    <w:rsid w:val="00101659"/>
    <w:rsid w:val="00105AEA"/>
    <w:rsid w:val="001078BF"/>
    <w:rsid w:val="0013164F"/>
    <w:rsid w:val="00133957"/>
    <w:rsid w:val="001372F6"/>
    <w:rsid w:val="00142A39"/>
    <w:rsid w:val="00144385"/>
    <w:rsid w:val="00146EEC"/>
    <w:rsid w:val="001479E5"/>
    <w:rsid w:val="00147C5A"/>
    <w:rsid w:val="00151D55"/>
    <w:rsid w:val="00151D93"/>
    <w:rsid w:val="00156EF3"/>
    <w:rsid w:val="00161E7F"/>
    <w:rsid w:val="00176E4F"/>
    <w:rsid w:val="00185303"/>
    <w:rsid w:val="0018546B"/>
    <w:rsid w:val="00194AAD"/>
    <w:rsid w:val="001A1DE5"/>
    <w:rsid w:val="001A6A3E"/>
    <w:rsid w:val="001A7B6D"/>
    <w:rsid w:val="001B34D5"/>
    <w:rsid w:val="001B513A"/>
    <w:rsid w:val="001C0A75"/>
    <w:rsid w:val="001C1306"/>
    <w:rsid w:val="001C1AC2"/>
    <w:rsid w:val="001D30EB"/>
    <w:rsid w:val="001D5C1B"/>
    <w:rsid w:val="001D74DA"/>
    <w:rsid w:val="001D7F5B"/>
    <w:rsid w:val="001E0849"/>
    <w:rsid w:val="001E16BC"/>
    <w:rsid w:val="001E16DF"/>
    <w:rsid w:val="001F2BA5"/>
    <w:rsid w:val="001F308D"/>
    <w:rsid w:val="001F5CB8"/>
    <w:rsid w:val="00201A7C"/>
    <w:rsid w:val="0021210E"/>
    <w:rsid w:val="002135AF"/>
    <w:rsid w:val="0021414D"/>
    <w:rsid w:val="00222B44"/>
    <w:rsid w:val="00223124"/>
    <w:rsid w:val="00225ABD"/>
    <w:rsid w:val="00233143"/>
    <w:rsid w:val="00234444"/>
    <w:rsid w:val="00242293"/>
    <w:rsid w:val="00244EA7"/>
    <w:rsid w:val="00262FC3"/>
    <w:rsid w:val="0026394F"/>
    <w:rsid w:val="00267AF6"/>
    <w:rsid w:val="00276DB8"/>
    <w:rsid w:val="00282664"/>
    <w:rsid w:val="00285FB8"/>
    <w:rsid w:val="002970C3"/>
    <w:rsid w:val="00297D1F"/>
    <w:rsid w:val="002A2FF2"/>
    <w:rsid w:val="002A4CD3"/>
    <w:rsid w:val="002A6CC4"/>
    <w:rsid w:val="002B1B76"/>
    <w:rsid w:val="002C55E9"/>
    <w:rsid w:val="002C5DFB"/>
    <w:rsid w:val="002D0C8B"/>
    <w:rsid w:val="002D330A"/>
    <w:rsid w:val="002D3B98"/>
    <w:rsid w:val="002E170C"/>
    <w:rsid w:val="002E193E"/>
    <w:rsid w:val="002E259E"/>
    <w:rsid w:val="002E3073"/>
    <w:rsid w:val="00301D09"/>
    <w:rsid w:val="00305EFF"/>
    <w:rsid w:val="00307981"/>
    <w:rsid w:val="00310A6A"/>
    <w:rsid w:val="00313DF6"/>
    <w:rsid w:val="003144E6"/>
    <w:rsid w:val="00314815"/>
    <w:rsid w:val="00337E82"/>
    <w:rsid w:val="00344656"/>
    <w:rsid w:val="00346FDC"/>
    <w:rsid w:val="00350BB1"/>
    <w:rsid w:val="003522FA"/>
    <w:rsid w:val="00352C83"/>
    <w:rsid w:val="0036021E"/>
    <w:rsid w:val="00366805"/>
    <w:rsid w:val="0037067D"/>
    <w:rsid w:val="00373436"/>
    <w:rsid w:val="00381B0D"/>
    <w:rsid w:val="0038735B"/>
    <w:rsid w:val="003916D1"/>
    <w:rsid w:val="0039494E"/>
    <w:rsid w:val="003A21F0"/>
    <w:rsid w:val="003A277F"/>
    <w:rsid w:val="003A58BA"/>
    <w:rsid w:val="003A5AE7"/>
    <w:rsid w:val="003A7221"/>
    <w:rsid w:val="003B3493"/>
    <w:rsid w:val="003C12F8"/>
    <w:rsid w:val="003C13AE"/>
    <w:rsid w:val="003C7152"/>
    <w:rsid w:val="003C7C2D"/>
    <w:rsid w:val="003D2212"/>
    <w:rsid w:val="003D2E73"/>
    <w:rsid w:val="003D77F1"/>
    <w:rsid w:val="003E72B6"/>
    <w:rsid w:val="003E7BBE"/>
    <w:rsid w:val="003F4E5D"/>
    <w:rsid w:val="004127E3"/>
    <w:rsid w:val="00412D88"/>
    <w:rsid w:val="0043212E"/>
    <w:rsid w:val="00434366"/>
    <w:rsid w:val="00434ECE"/>
    <w:rsid w:val="0044296E"/>
    <w:rsid w:val="00444423"/>
    <w:rsid w:val="00452F3E"/>
    <w:rsid w:val="0046239A"/>
    <w:rsid w:val="004640AE"/>
    <w:rsid w:val="004679E3"/>
    <w:rsid w:val="00470881"/>
    <w:rsid w:val="00475172"/>
    <w:rsid w:val="004758B0"/>
    <w:rsid w:val="004832D2"/>
    <w:rsid w:val="00485559"/>
    <w:rsid w:val="004948F4"/>
    <w:rsid w:val="004A142B"/>
    <w:rsid w:val="004A3860"/>
    <w:rsid w:val="004A44E8"/>
    <w:rsid w:val="004A581D"/>
    <w:rsid w:val="004A7706"/>
    <w:rsid w:val="004A77E3"/>
    <w:rsid w:val="004B29B7"/>
    <w:rsid w:val="004B7A28"/>
    <w:rsid w:val="004C14F8"/>
    <w:rsid w:val="004C2244"/>
    <w:rsid w:val="004C79A1"/>
    <w:rsid w:val="004D0D5F"/>
    <w:rsid w:val="004D1569"/>
    <w:rsid w:val="004D44B1"/>
    <w:rsid w:val="004D45A5"/>
    <w:rsid w:val="004E0460"/>
    <w:rsid w:val="004E1579"/>
    <w:rsid w:val="004E4EB7"/>
    <w:rsid w:val="004E5FAE"/>
    <w:rsid w:val="004E6245"/>
    <w:rsid w:val="004E6741"/>
    <w:rsid w:val="004E7094"/>
    <w:rsid w:val="004F43F2"/>
    <w:rsid w:val="004F5DC7"/>
    <w:rsid w:val="004F78DA"/>
    <w:rsid w:val="005145AB"/>
    <w:rsid w:val="00520E9A"/>
    <w:rsid w:val="005248C1"/>
    <w:rsid w:val="00526134"/>
    <w:rsid w:val="005269A8"/>
    <w:rsid w:val="00532A6C"/>
    <w:rsid w:val="005405B2"/>
    <w:rsid w:val="005427C8"/>
    <w:rsid w:val="00542F62"/>
    <w:rsid w:val="005446D1"/>
    <w:rsid w:val="00545681"/>
    <w:rsid w:val="00552E56"/>
    <w:rsid w:val="00553634"/>
    <w:rsid w:val="00556C4C"/>
    <w:rsid w:val="00557369"/>
    <w:rsid w:val="00557D22"/>
    <w:rsid w:val="00564ADD"/>
    <w:rsid w:val="005708EB"/>
    <w:rsid w:val="0057316F"/>
    <w:rsid w:val="00575BC6"/>
    <w:rsid w:val="00583902"/>
    <w:rsid w:val="005A1D70"/>
    <w:rsid w:val="005A2500"/>
    <w:rsid w:val="005A3AA5"/>
    <w:rsid w:val="005A6C9C"/>
    <w:rsid w:val="005A74DC"/>
    <w:rsid w:val="005B0560"/>
    <w:rsid w:val="005B5146"/>
    <w:rsid w:val="005C433B"/>
    <w:rsid w:val="005D1AFD"/>
    <w:rsid w:val="005D4F72"/>
    <w:rsid w:val="005D6730"/>
    <w:rsid w:val="005D7E99"/>
    <w:rsid w:val="005E4288"/>
    <w:rsid w:val="005E51E6"/>
    <w:rsid w:val="005E581B"/>
    <w:rsid w:val="005F027A"/>
    <w:rsid w:val="005F33CC"/>
    <w:rsid w:val="005F55C4"/>
    <w:rsid w:val="005F771F"/>
    <w:rsid w:val="006121D4"/>
    <w:rsid w:val="00613B49"/>
    <w:rsid w:val="00616845"/>
    <w:rsid w:val="00620E8E"/>
    <w:rsid w:val="006212C2"/>
    <w:rsid w:val="006217EB"/>
    <w:rsid w:val="00624F54"/>
    <w:rsid w:val="00625C3F"/>
    <w:rsid w:val="00633CFE"/>
    <w:rsid w:val="00634FCA"/>
    <w:rsid w:val="00636F91"/>
    <w:rsid w:val="00637AAB"/>
    <w:rsid w:val="00643D1B"/>
    <w:rsid w:val="006452B8"/>
    <w:rsid w:val="0064757C"/>
    <w:rsid w:val="00652E62"/>
    <w:rsid w:val="00686A49"/>
    <w:rsid w:val="00687B62"/>
    <w:rsid w:val="00690C44"/>
    <w:rsid w:val="006969D9"/>
    <w:rsid w:val="00696B2E"/>
    <w:rsid w:val="006A2B68"/>
    <w:rsid w:val="006A71F0"/>
    <w:rsid w:val="006B5D6A"/>
    <w:rsid w:val="006C2204"/>
    <w:rsid w:val="006C2F32"/>
    <w:rsid w:val="006D1AF9"/>
    <w:rsid w:val="006D38C3"/>
    <w:rsid w:val="006D4448"/>
    <w:rsid w:val="006D6DFD"/>
    <w:rsid w:val="006E0C9D"/>
    <w:rsid w:val="006E2C4D"/>
    <w:rsid w:val="006E42FE"/>
    <w:rsid w:val="006F0D02"/>
    <w:rsid w:val="006F10FE"/>
    <w:rsid w:val="006F3622"/>
    <w:rsid w:val="006F73A7"/>
    <w:rsid w:val="00700C3C"/>
    <w:rsid w:val="00705EEC"/>
    <w:rsid w:val="00707741"/>
    <w:rsid w:val="007114C7"/>
    <w:rsid w:val="007134FE"/>
    <w:rsid w:val="0071525F"/>
    <w:rsid w:val="00715794"/>
    <w:rsid w:val="00717385"/>
    <w:rsid w:val="00722769"/>
    <w:rsid w:val="00722780"/>
    <w:rsid w:val="00722B74"/>
    <w:rsid w:val="00727901"/>
    <w:rsid w:val="0073075B"/>
    <w:rsid w:val="0073404B"/>
    <w:rsid w:val="007341FF"/>
    <w:rsid w:val="007404E9"/>
    <w:rsid w:val="007444CF"/>
    <w:rsid w:val="00746DA5"/>
    <w:rsid w:val="00750574"/>
    <w:rsid w:val="00752C75"/>
    <w:rsid w:val="00757005"/>
    <w:rsid w:val="00761DBE"/>
    <w:rsid w:val="0076523B"/>
    <w:rsid w:val="00771B60"/>
    <w:rsid w:val="00775FC7"/>
    <w:rsid w:val="00781D77"/>
    <w:rsid w:val="00783549"/>
    <w:rsid w:val="007860B7"/>
    <w:rsid w:val="00786DC8"/>
    <w:rsid w:val="00794B50"/>
    <w:rsid w:val="007953D0"/>
    <w:rsid w:val="007A300D"/>
    <w:rsid w:val="007C05D4"/>
    <w:rsid w:val="007C7C6E"/>
    <w:rsid w:val="007D5A78"/>
    <w:rsid w:val="007E3BD1"/>
    <w:rsid w:val="007F1563"/>
    <w:rsid w:val="007F1EB2"/>
    <w:rsid w:val="007F44DB"/>
    <w:rsid w:val="007F5A8B"/>
    <w:rsid w:val="007F78C3"/>
    <w:rsid w:val="00817D51"/>
    <w:rsid w:val="00823348"/>
    <w:rsid w:val="00823530"/>
    <w:rsid w:val="00823780"/>
    <w:rsid w:val="00823FF4"/>
    <w:rsid w:val="00830267"/>
    <w:rsid w:val="008306E7"/>
    <w:rsid w:val="00830BB6"/>
    <w:rsid w:val="008322BE"/>
    <w:rsid w:val="00834BC8"/>
    <w:rsid w:val="00837FB0"/>
    <w:rsid w:val="00837FD6"/>
    <w:rsid w:val="00843AAB"/>
    <w:rsid w:val="00847B60"/>
    <w:rsid w:val="00850243"/>
    <w:rsid w:val="00851BE5"/>
    <w:rsid w:val="008545EB"/>
    <w:rsid w:val="008568B9"/>
    <w:rsid w:val="008627DB"/>
    <w:rsid w:val="00865011"/>
    <w:rsid w:val="0086534F"/>
    <w:rsid w:val="0088071C"/>
    <w:rsid w:val="00886790"/>
    <w:rsid w:val="008908DE"/>
    <w:rsid w:val="008A12ED"/>
    <w:rsid w:val="008A39D3"/>
    <w:rsid w:val="008A66BD"/>
    <w:rsid w:val="008A684C"/>
    <w:rsid w:val="008B2C77"/>
    <w:rsid w:val="008B4AD2"/>
    <w:rsid w:val="008B622D"/>
    <w:rsid w:val="008B702E"/>
    <w:rsid w:val="008B7138"/>
    <w:rsid w:val="008D2D36"/>
    <w:rsid w:val="008E0646"/>
    <w:rsid w:val="008E260C"/>
    <w:rsid w:val="008E39BE"/>
    <w:rsid w:val="008E62EC"/>
    <w:rsid w:val="008F32F6"/>
    <w:rsid w:val="00910034"/>
    <w:rsid w:val="0091130D"/>
    <w:rsid w:val="00916CD7"/>
    <w:rsid w:val="00920908"/>
    <w:rsid w:val="00920927"/>
    <w:rsid w:val="00921B38"/>
    <w:rsid w:val="00923720"/>
    <w:rsid w:val="009278C9"/>
    <w:rsid w:val="00927DBD"/>
    <w:rsid w:val="00932CD7"/>
    <w:rsid w:val="00940F8F"/>
    <w:rsid w:val="00943332"/>
    <w:rsid w:val="00944C09"/>
    <w:rsid w:val="0095012A"/>
    <w:rsid w:val="00950668"/>
    <w:rsid w:val="009527CB"/>
    <w:rsid w:val="00953835"/>
    <w:rsid w:val="00960C11"/>
    <w:rsid w:val="00960F6C"/>
    <w:rsid w:val="00966506"/>
    <w:rsid w:val="00970747"/>
    <w:rsid w:val="00997BFC"/>
    <w:rsid w:val="009A37A4"/>
    <w:rsid w:val="009A5900"/>
    <w:rsid w:val="009A6E6C"/>
    <w:rsid w:val="009A6F3F"/>
    <w:rsid w:val="009B331A"/>
    <w:rsid w:val="009B33C2"/>
    <w:rsid w:val="009C2650"/>
    <w:rsid w:val="009D15E2"/>
    <w:rsid w:val="009D15FE"/>
    <w:rsid w:val="009D5D2C"/>
    <w:rsid w:val="009E213D"/>
    <w:rsid w:val="009F0DCC"/>
    <w:rsid w:val="009F11CA"/>
    <w:rsid w:val="009F35E7"/>
    <w:rsid w:val="00A0695B"/>
    <w:rsid w:val="00A13052"/>
    <w:rsid w:val="00A1560F"/>
    <w:rsid w:val="00A2073D"/>
    <w:rsid w:val="00A216A8"/>
    <w:rsid w:val="00A223A6"/>
    <w:rsid w:val="00A22E3F"/>
    <w:rsid w:val="00A25C0E"/>
    <w:rsid w:val="00A260A0"/>
    <w:rsid w:val="00A3639E"/>
    <w:rsid w:val="00A41FDB"/>
    <w:rsid w:val="00A45E10"/>
    <w:rsid w:val="00A5092E"/>
    <w:rsid w:val="00A554D6"/>
    <w:rsid w:val="00A56E14"/>
    <w:rsid w:val="00A6476B"/>
    <w:rsid w:val="00A76C6C"/>
    <w:rsid w:val="00A87356"/>
    <w:rsid w:val="00A87DB1"/>
    <w:rsid w:val="00A92DD1"/>
    <w:rsid w:val="00AA1DE8"/>
    <w:rsid w:val="00AA47E6"/>
    <w:rsid w:val="00AA5338"/>
    <w:rsid w:val="00AB114F"/>
    <w:rsid w:val="00AB1B8E"/>
    <w:rsid w:val="00AB3EC1"/>
    <w:rsid w:val="00AB46DE"/>
    <w:rsid w:val="00AC0696"/>
    <w:rsid w:val="00AC3630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22C67"/>
    <w:rsid w:val="00B3508F"/>
    <w:rsid w:val="00B443EE"/>
    <w:rsid w:val="00B45829"/>
    <w:rsid w:val="00B45CF0"/>
    <w:rsid w:val="00B53918"/>
    <w:rsid w:val="00B560C8"/>
    <w:rsid w:val="00B61150"/>
    <w:rsid w:val="00B65BC7"/>
    <w:rsid w:val="00B746B9"/>
    <w:rsid w:val="00B831D2"/>
    <w:rsid w:val="00B848D4"/>
    <w:rsid w:val="00B865B7"/>
    <w:rsid w:val="00B94947"/>
    <w:rsid w:val="00BA1CB1"/>
    <w:rsid w:val="00BA4178"/>
    <w:rsid w:val="00BA482D"/>
    <w:rsid w:val="00BB1755"/>
    <w:rsid w:val="00BB23F4"/>
    <w:rsid w:val="00BC5075"/>
    <w:rsid w:val="00BC5419"/>
    <w:rsid w:val="00BC6A64"/>
    <w:rsid w:val="00BC71AD"/>
    <w:rsid w:val="00BD3B0F"/>
    <w:rsid w:val="00BE146F"/>
    <w:rsid w:val="00BE5889"/>
    <w:rsid w:val="00BF1D4C"/>
    <w:rsid w:val="00BF3F0A"/>
    <w:rsid w:val="00C143C3"/>
    <w:rsid w:val="00C1739B"/>
    <w:rsid w:val="00C21ADE"/>
    <w:rsid w:val="00C26067"/>
    <w:rsid w:val="00C30A29"/>
    <w:rsid w:val="00C317DC"/>
    <w:rsid w:val="00C40C98"/>
    <w:rsid w:val="00C52D49"/>
    <w:rsid w:val="00C578E9"/>
    <w:rsid w:val="00C70626"/>
    <w:rsid w:val="00C72860"/>
    <w:rsid w:val="00C73582"/>
    <w:rsid w:val="00C73B90"/>
    <w:rsid w:val="00C742EC"/>
    <w:rsid w:val="00C922B5"/>
    <w:rsid w:val="00C96AF3"/>
    <w:rsid w:val="00C97CCC"/>
    <w:rsid w:val="00CA0274"/>
    <w:rsid w:val="00CA0B2F"/>
    <w:rsid w:val="00CA2BFF"/>
    <w:rsid w:val="00CB746F"/>
    <w:rsid w:val="00CC451E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15AD8"/>
    <w:rsid w:val="00D2035A"/>
    <w:rsid w:val="00D20C57"/>
    <w:rsid w:val="00D25D16"/>
    <w:rsid w:val="00D31C5B"/>
    <w:rsid w:val="00D32124"/>
    <w:rsid w:val="00D43642"/>
    <w:rsid w:val="00D54C76"/>
    <w:rsid w:val="00D611EC"/>
    <w:rsid w:val="00D622C6"/>
    <w:rsid w:val="00D639F9"/>
    <w:rsid w:val="00D67AD6"/>
    <w:rsid w:val="00D71E43"/>
    <w:rsid w:val="00D727F3"/>
    <w:rsid w:val="00D73695"/>
    <w:rsid w:val="00D81024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DD70B6"/>
    <w:rsid w:val="00DF5B11"/>
    <w:rsid w:val="00E023C0"/>
    <w:rsid w:val="00E103A9"/>
    <w:rsid w:val="00E111F8"/>
    <w:rsid w:val="00E12D73"/>
    <w:rsid w:val="00E238E6"/>
    <w:rsid w:val="00E30773"/>
    <w:rsid w:val="00E34CD8"/>
    <w:rsid w:val="00E35064"/>
    <w:rsid w:val="00E3681D"/>
    <w:rsid w:val="00E40225"/>
    <w:rsid w:val="00E501F0"/>
    <w:rsid w:val="00E56E58"/>
    <w:rsid w:val="00E5715E"/>
    <w:rsid w:val="00E6166D"/>
    <w:rsid w:val="00E917D8"/>
    <w:rsid w:val="00E91BFF"/>
    <w:rsid w:val="00E92933"/>
    <w:rsid w:val="00E94FAD"/>
    <w:rsid w:val="00EB0AA4"/>
    <w:rsid w:val="00EB5C88"/>
    <w:rsid w:val="00EC0469"/>
    <w:rsid w:val="00EC0C3E"/>
    <w:rsid w:val="00EC48C0"/>
    <w:rsid w:val="00ED244B"/>
    <w:rsid w:val="00EF01F8"/>
    <w:rsid w:val="00EF40EF"/>
    <w:rsid w:val="00EF47FE"/>
    <w:rsid w:val="00F069BD"/>
    <w:rsid w:val="00F07610"/>
    <w:rsid w:val="00F1480E"/>
    <w:rsid w:val="00F1497D"/>
    <w:rsid w:val="00F16AAC"/>
    <w:rsid w:val="00F17342"/>
    <w:rsid w:val="00F17DF7"/>
    <w:rsid w:val="00F25015"/>
    <w:rsid w:val="00F257C5"/>
    <w:rsid w:val="00F32F13"/>
    <w:rsid w:val="00F33FF2"/>
    <w:rsid w:val="00F36101"/>
    <w:rsid w:val="00F4071F"/>
    <w:rsid w:val="00F438FC"/>
    <w:rsid w:val="00F5616F"/>
    <w:rsid w:val="00F56451"/>
    <w:rsid w:val="00F56827"/>
    <w:rsid w:val="00F62866"/>
    <w:rsid w:val="00F65EF0"/>
    <w:rsid w:val="00F7081C"/>
    <w:rsid w:val="00F71651"/>
    <w:rsid w:val="00F76191"/>
    <w:rsid w:val="00F76CC6"/>
    <w:rsid w:val="00F8078A"/>
    <w:rsid w:val="00F83D7C"/>
    <w:rsid w:val="00F92FF7"/>
    <w:rsid w:val="00FA6F0F"/>
    <w:rsid w:val="00FB232E"/>
    <w:rsid w:val="00FB3677"/>
    <w:rsid w:val="00FD557D"/>
    <w:rsid w:val="00FD62CF"/>
    <w:rsid w:val="00FE0282"/>
    <w:rsid w:val="00FE124D"/>
    <w:rsid w:val="00FE410E"/>
    <w:rsid w:val="00FE55D4"/>
    <w:rsid w:val="00FE792C"/>
    <w:rsid w:val="00FF3650"/>
    <w:rsid w:val="00FF58F8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B9C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21363ED706C8438C46DF6A4819836B" ma:contentTypeVersion="" ma:contentTypeDescription="Create a new document." ma:contentTypeScope="" ma:versionID="53e86896c3c4d6e8c14966d397cdd787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xmlns:ns3="4da4a753-558e-42e5-b7ad-c99fd3551541" targetNamespace="http://schemas.microsoft.com/office/2006/metadata/properties" ma:root="true" ma:fieldsID="80e48be0eafae1bd9afc19a60c31ce5c" ns1:_="" ns2:_="" ns3:_="">
    <xsd:import namespace="http://schemas.microsoft.com/sharepoint/v3"/>
    <xsd:import namespace="1e2bdb2b-981f-4d38-b0f7-a8d047f128d0"/>
    <xsd:import namespace="4da4a753-558e-42e5-b7ad-c99fd3551541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4a753-558e-42e5-b7ad-c99fd35515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AD9875-9FE2-4A6A-8A3C-638F63436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4da4a753-558e-42e5-b7ad-c99fd35515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4.xml><?xml version="1.0" encoding="utf-8"?>
<ds:datastoreItem xmlns:ds="http://schemas.openxmlformats.org/officeDocument/2006/customXml" ds:itemID="{F4AFE6A4-253C-4EAE-BDD8-6B0345A75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35</Words>
  <Characters>590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Maree Thorne</dc:creator>
  <cp:lastModifiedBy>gdaian</cp:lastModifiedBy>
  <cp:revision>3</cp:revision>
  <cp:lastPrinted>2016-05-27T05:21:00Z</cp:lastPrinted>
  <dcterms:created xsi:type="dcterms:W3CDTF">2020-03-13T02:38:00Z</dcterms:created>
  <dcterms:modified xsi:type="dcterms:W3CDTF">2020-03-1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21363ED706C8438C46DF6A4819836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tru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  <property fmtid="{D5CDD505-2E9C-101B-9397-08002B2CF9AE}" pid="26" name="_SourceUrl">
    <vt:lpwstr/>
  </property>
  <property fmtid="{D5CDD505-2E9C-101B-9397-08002B2CF9AE}" pid="27" name="_SharedFileIndex">
    <vt:lpwstr/>
  </property>
</Properties>
</file>